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9A89DA" w14:textId="0261271B" w:rsidR="00764FB9" w:rsidRPr="00D637BD" w:rsidRDefault="00F33BE1" w:rsidP="00764FB9">
      <w:pPr>
        <w:pStyle w:val="MSUES"/>
        <w:jc w:val="center"/>
        <w:rPr>
          <w:rFonts w:ascii="Calibri" w:hAnsi="Calibri"/>
          <w:b/>
          <w:color w:val="4A442A"/>
          <w:sz w:val="32"/>
          <w:szCs w:val="32"/>
        </w:rPr>
      </w:pPr>
      <w:r w:rsidRPr="00270FAB">
        <w:rPr>
          <w:b/>
          <w:noProof/>
          <w:sz w:val="32"/>
          <w:szCs w:val="32"/>
        </w:rPr>
        <w:drawing>
          <wp:anchor distT="0" distB="0" distL="114300" distR="114300" simplePos="0" relativeHeight="251657216" behindDoc="0" locked="0" layoutInCell="1" allowOverlap="1" wp14:anchorId="17942CFE" wp14:editId="798BC713">
            <wp:simplePos x="0" y="0"/>
            <wp:positionH relativeFrom="column">
              <wp:posOffset>-66675</wp:posOffset>
            </wp:positionH>
            <wp:positionV relativeFrom="paragraph">
              <wp:posOffset>-264795</wp:posOffset>
            </wp:positionV>
            <wp:extent cx="1885950" cy="1090295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5950" cy="1090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70FAB" w:rsidRPr="00270FAB">
        <w:rPr>
          <w:rFonts w:ascii="Calibri" w:hAnsi="Calibri"/>
          <w:b/>
          <w:color w:val="4A442A"/>
          <w:sz w:val="32"/>
          <w:szCs w:val="32"/>
        </w:rPr>
        <w:t>New</w:t>
      </w:r>
      <w:r w:rsidR="00270FAB">
        <w:rPr>
          <w:rFonts w:ascii="Calibri" w:hAnsi="Calibri"/>
          <w:b/>
          <w:color w:val="4A442A"/>
          <w:sz w:val="32"/>
          <w:szCs w:val="32"/>
        </w:rPr>
        <w:t xml:space="preserve"> </w:t>
      </w:r>
      <w:r w:rsidR="00024536" w:rsidRPr="00D637BD">
        <w:rPr>
          <w:rFonts w:ascii="Calibri" w:hAnsi="Calibri"/>
          <w:b/>
          <w:color w:val="4A442A"/>
          <w:sz w:val="32"/>
          <w:szCs w:val="32"/>
        </w:rPr>
        <w:t>Committee Officers and Key Contacts</w:t>
      </w:r>
    </w:p>
    <w:p w14:paraId="16A775DF" w14:textId="77777777" w:rsidR="00140695" w:rsidRPr="00D637BD" w:rsidRDefault="00024536" w:rsidP="00764FB9">
      <w:pPr>
        <w:pStyle w:val="MSUES"/>
        <w:jc w:val="center"/>
        <w:rPr>
          <w:rFonts w:ascii="Calibri" w:hAnsi="Calibri"/>
          <w:b/>
          <w:color w:val="4A442A"/>
          <w:sz w:val="32"/>
          <w:szCs w:val="32"/>
        </w:rPr>
      </w:pPr>
      <w:r w:rsidRPr="00D637BD">
        <w:rPr>
          <w:rFonts w:ascii="Calibri" w:hAnsi="Calibri"/>
          <w:b/>
          <w:color w:val="4A442A"/>
          <w:sz w:val="32"/>
          <w:szCs w:val="32"/>
        </w:rPr>
        <w:t>September 1, 20</w:t>
      </w:r>
      <w:r w:rsidR="00BA59A0">
        <w:rPr>
          <w:rFonts w:ascii="Calibri" w:hAnsi="Calibri"/>
          <w:b/>
          <w:color w:val="4A442A"/>
          <w:sz w:val="32"/>
          <w:szCs w:val="32"/>
        </w:rPr>
        <w:t>1</w:t>
      </w:r>
      <w:r w:rsidR="00B125B5">
        <w:rPr>
          <w:rFonts w:ascii="Calibri" w:hAnsi="Calibri"/>
          <w:b/>
          <w:color w:val="4A442A"/>
          <w:sz w:val="32"/>
          <w:szCs w:val="32"/>
        </w:rPr>
        <w:t>9</w:t>
      </w:r>
      <w:r w:rsidRPr="00D637BD">
        <w:rPr>
          <w:rFonts w:ascii="Calibri" w:hAnsi="Calibri"/>
          <w:b/>
          <w:color w:val="4A442A"/>
          <w:sz w:val="32"/>
          <w:szCs w:val="32"/>
        </w:rPr>
        <w:t xml:space="preserve"> – August 31, 20</w:t>
      </w:r>
      <w:r w:rsidR="00B125B5">
        <w:rPr>
          <w:rFonts w:ascii="Calibri" w:hAnsi="Calibri"/>
          <w:b/>
          <w:color w:val="4A442A"/>
          <w:sz w:val="32"/>
          <w:szCs w:val="32"/>
        </w:rPr>
        <w:t>20</w:t>
      </w:r>
    </w:p>
    <w:p w14:paraId="09754CFB" w14:textId="2FBB9EA7" w:rsidR="00024536" w:rsidRDefault="00024536" w:rsidP="00764FB9">
      <w:pPr>
        <w:pStyle w:val="MSUES"/>
        <w:jc w:val="center"/>
        <w:rPr>
          <w:rFonts w:ascii="Calibri" w:hAnsi="Calibri"/>
          <w:b/>
          <w:i/>
          <w:color w:val="4A442A"/>
          <w:szCs w:val="24"/>
        </w:rPr>
      </w:pPr>
    </w:p>
    <w:p w14:paraId="4BC239C5" w14:textId="77777777" w:rsidR="007567E5" w:rsidRDefault="007567E5" w:rsidP="00764FB9">
      <w:pPr>
        <w:pStyle w:val="MSUES"/>
        <w:jc w:val="center"/>
        <w:rPr>
          <w:rFonts w:ascii="Calibri" w:hAnsi="Calibri"/>
          <w:color w:val="4A442A"/>
          <w:sz w:val="36"/>
          <w:szCs w:val="36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803"/>
        <w:gridCol w:w="3860"/>
        <w:gridCol w:w="2927"/>
        <w:gridCol w:w="4260"/>
      </w:tblGrid>
      <w:tr w:rsidR="00F13E7D" w:rsidRPr="00375359" w14:paraId="54220BD0" w14:textId="77777777" w:rsidTr="00382CA3">
        <w:tc>
          <w:tcPr>
            <w:tcW w:w="2808" w:type="dxa"/>
            <w:shd w:val="clear" w:color="auto" w:fill="EEECE1"/>
          </w:tcPr>
          <w:p w14:paraId="7416FC64" w14:textId="77777777" w:rsidR="00764FB9" w:rsidRPr="00375359" w:rsidRDefault="00764FB9" w:rsidP="00764FB9">
            <w:pPr>
              <w:pStyle w:val="MSUES"/>
              <w:rPr>
                <w:rFonts w:ascii="Calibri" w:hAnsi="Calibri"/>
              </w:rPr>
            </w:pPr>
            <w:r w:rsidRPr="00375359">
              <w:rPr>
                <w:rFonts w:ascii="Calibri" w:hAnsi="Calibri"/>
              </w:rPr>
              <w:t>Committee</w:t>
            </w:r>
            <w:r w:rsidR="00375359" w:rsidRPr="00375359">
              <w:rPr>
                <w:rFonts w:ascii="Calibri" w:hAnsi="Calibri"/>
              </w:rPr>
              <w:t xml:space="preserve"> Name</w:t>
            </w:r>
          </w:p>
          <w:p w14:paraId="30DD85E9" w14:textId="77777777" w:rsidR="00764FB9" w:rsidRPr="00375359" w:rsidRDefault="00764FB9" w:rsidP="00764FB9">
            <w:pPr>
              <w:pStyle w:val="MSUES"/>
              <w:rPr>
                <w:rFonts w:ascii="Calibri" w:hAnsi="Calibri"/>
              </w:rPr>
            </w:pPr>
          </w:p>
        </w:tc>
        <w:tc>
          <w:tcPr>
            <w:tcW w:w="3870" w:type="dxa"/>
          </w:tcPr>
          <w:p w14:paraId="3D66FF9B" w14:textId="227E356A" w:rsidR="00764FB9" w:rsidRPr="00375359" w:rsidRDefault="00F62231" w:rsidP="00764FB9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4-H Youth Development</w:t>
            </w:r>
          </w:p>
        </w:tc>
        <w:tc>
          <w:tcPr>
            <w:tcW w:w="2932" w:type="dxa"/>
            <w:shd w:val="clear" w:color="auto" w:fill="EEECE1"/>
          </w:tcPr>
          <w:p w14:paraId="3368AD7C" w14:textId="77777777" w:rsidR="00764FB9" w:rsidRPr="00375359" w:rsidRDefault="00764FB9" w:rsidP="00382CA3">
            <w:pPr>
              <w:pStyle w:val="MSUES"/>
              <w:rPr>
                <w:rFonts w:ascii="Calibri" w:hAnsi="Calibri"/>
              </w:rPr>
            </w:pPr>
            <w:r w:rsidRPr="00375359">
              <w:rPr>
                <w:rFonts w:ascii="Calibri" w:hAnsi="Calibri"/>
              </w:rPr>
              <w:t xml:space="preserve">Submission Contact </w:t>
            </w:r>
            <w:r w:rsidR="00382CA3">
              <w:rPr>
                <w:rFonts w:ascii="Calibri" w:hAnsi="Calibri"/>
              </w:rPr>
              <w:t>Name</w:t>
            </w:r>
            <w:r w:rsidRPr="00375359">
              <w:rPr>
                <w:rFonts w:ascii="Calibri" w:hAnsi="Calibri"/>
              </w:rPr>
              <w:t>:</w:t>
            </w:r>
          </w:p>
        </w:tc>
        <w:tc>
          <w:tcPr>
            <w:tcW w:w="4268" w:type="dxa"/>
          </w:tcPr>
          <w:p w14:paraId="51D42F29" w14:textId="7F4894E5" w:rsidR="00764FB9" w:rsidRPr="00375359" w:rsidRDefault="00F62231" w:rsidP="00764FB9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Mark Mains</w:t>
            </w:r>
          </w:p>
        </w:tc>
      </w:tr>
      <w:tr w:rsidR="00F13E7D" w:rsidRPr="00375359" w14:paraId="0B1AB84D" w14:textId="77777777" w:rsidTr="00382CA3">
        <w:tc>
          <w:tcPr>
            <w:tcW w:w="2808" w:type="dxa"/>
            <w:shd w:val="clear" w:color="auto" w:fill="EEECE1"/>
          </w:tcPr>
          <w:p w14:paraId="392C1530" w14:textId="77777777" w:rsidR="00764FB9" w:rsidRPr="00375359" w:rsidRDefault="00764FB9" w:rsidP="00764FB9">
            <w:pPr>
              <w:pStyle w:val="MSUES"/>
              <w:rPr>
                <w:rFonts w:ascii="Calibri" w:hAnsi="Calibri"/>
              </w:rPr>
            </w:pPr>
            <w:r w:rsidRPr="00375359">
              <w:rPr>
                <w:rFonts w:ascii="Calibri" w:hAnsi="Calibri"/>
              </w:rPr>
              <w:t>Chair</w:t>
            </w:r>
          </w:p>
          <w:p w14:paraId="6B35981E" w14:textId="77777777" w:rsidR="00764FB9" w:rsidRPr="00375359" w:rsidRDefault="00764FB9" w:rsidP="00764FB9">
            <w:pPr>
              <w:pStyle w:val="MSUES"/>
              <w:rPr>
                <w:rFonts w:ascii="Calibri" w:hAnsi="Calibri"/>
              </w:rPr>
            </w:pPr>
          </w:p>
        </w:tc>
        <w:tc>
          <w:tcPr>
            <w:tcW w:w="3870" w:type="dxa"/>
          </w:tcPr>
          <w:p w14:paraId="0219B442" w14:textId="7C620059" w:rsidR="00764FB9" w:rsidRPr="00375359" w:rsidRDefault="00F62231" w:rsidP="00764FB9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Tiffany Franklin, LA</w:t>
            </w:r>
          </w:p>
        </w:tc>
        <w:tc>
          <w:tcPr>
            <w:tcW w:w="2932" w:type="dxa"/>
            <w:shd w:val="clear" w:color="auto" w:fill="EEECE1"/>
          </w:tcPr>
          <w:p w14:paraId="2F24F71C" w14:textId="77777777" w:rsidR="00764FB9" w:rsidRPr="00375359" w:rsidRDefault="00764FB9" w:rsidP="00764FB9">
            <w:pPr>
              <w:pStyle w:val="MSUES"/>
              <w:rPr>
                <w:rFonts w:ascii="Calibri" w:hAnsi="Calibri"/>
              </w:rPr>
            </w:pPr>
            <w:r w:rsidRPr="00375359">
              <w:rPr>
                <w:rFonts w:ascii="Calibri" w:hAnsi="Calibri"/>
              </w:rPr>
              <w:t xml:space="preserve">Submission </w:t>
            </w:r>
            <w:r w:rsidR="00382CA3">
              <w:rPr>
                <w:rFonts w:ascii="Calibri" w:hAnsi="Calibri"/>
              </w:rPr>
              <w:t xml:space="preserve">Contact </w:t>
            </w:r>
            <w:r w:rsidRPr="00375359">
              <w:rPr>
                <w:rFonts w:ascii="Calibri" w:hAnsi="Calibri"/>
              </w:rPr>
              <w:t>E-mail</w:t>
            </w:r>
          </w:p>
        </w:tc>
        <w:tc>
          <w:tcPr>
            <w:tcW w:w="4268" w:type="dxa"/>
          </w:tcPr>
          <w:p w14:paraId="3828AA51" w14:textId="64377CEC" w:rsidR="00764FB9" w:rsidRPr="00375359" w:rsidRDefault="00F62231" w:rsidP="00764FB9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mark.mains@uky.edu</w:t>
            </w:r>
          </w:p>
        </w:tc>
      </w:tr>
      <w:tr w:rsidR="00F13E7D" w:rsidRPr="00375359" w14:paraId="54A12798" w14:textId="77777777" w:rsidTr="00382CA3">
        <w:tc>
          <w:tcPr>
            <w:tcW w:w="2808" w:type="dxa"/>
            <w:shd w:val="clear" w:color="auto" w:fill="EEECE1"/>
          </w:tcPr>
          <w:p w14:paraId="1B1D1168" w14:textId="77777777" w:rsidR="00764FB9" w:rsidRPr="00375359" w:rsidRDefault="00764FB9" w:rsidP="00764FB9">
            <w:pPr>
              <w:pStyle w:val="MSUES"/>
              <w:rPr>
                <w:rFonts w:ascii="Calibri" w:hAnsi="Calibri"/>
              </w:rPr>
            </w:pPr>
            <w:r w:rsidRPr="00375359">
              <w:rPr>
                <w:rFonts w:ascii="Calibri" w:hAnsi="Calibri"/>
              </w:rPr>
              <w:t>Vice-Chair</w:t>
            </w:r>
          </w:p>
          <w:p w14:paraId="4531756F" w14:textId="77777777" w:rsidR="00764FB9" w:rsidRPr="00375359" w:rsidRDefault="00764FB9" w:rsidP="00764FB9">
            <w:pPr>
              <w:pStyle w:val="MSUES"/>
              <w:rPr>
                <w:rFonts w:ascii="Calibri" w:hAnsi="Calibri"/>
              </w:rPr>
            </w:pPr>
          </w:p>
        </w:tc>
        <w:tc>
          <w:tcPr>
            <w:tcW w:w="3870" w:type="dxa"/>
          </w:tcPr>
          <w:p w14:paraId="1572F513" w14:textId="37AE847B" w:rsidR="00764FB9" w:rsidRPr="00375359" w:rsidRDefault="00F62231" w:rsidP="00764FB9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Mark Mains, KY</w:t>
            </w:r>
          </w:p>
        </w:tc>
        <w:tc>
          <w:tcPr>
            <w:tcW w:w="2932" w:type="dxa"/>
            <w:shd w:val="clear" w:color="auto" w:fill="EEECE1"/>
          </w:tcPr>
          <w:p w14:paraId="763093E5" w14:textId="77777777" w:rsidR="00764FB9" w:rsidRPr="00375359" w:rsidRDefault="00764FB9" w:rsidP="00764FB9">
            <w:pPr>
              <w:pStyle w:val="MSUES"/>
              <w:rPr>
                <w:rFonts w:ascii="Calibri" w:hAnsi="Calibri"/>
              </w:rPr>
            </w:pPr>
            <w:r w:rsidRPr="00375359">
              <w:rPr>
                <w:rFonts w:ascii="Calibri" w:hAnsi="Calibri"/>
              </w:rPr>
              <w:t xml:space="preserve">Submission </w:t>
            </w:r>
            <w:r w:rsidR="00382CA3">
              <w:rPr>
                <w:rFonts w:ascii="Calibri" w:hAnsi="Calibri"/>
              </w:rPr>
              <w:t xml:space="preserve">Contact </w:t>
            </w:r>
            <w:r w:rsidRPr="00375359">
              <w:rPr>
                <w:rFonts w:ascii="Calibri" w:hAnsi="Calibri"/>
              </w:rPr>
              <w:t>Phone</w:t>
            </w:r>
          </w:p>
        </w:tc>
        <w:tc>
          <w:tcPr>
            <w:tcW w:w="4268" w:type="dxa"/>
          </w:tcPr>
          <w:p w14:paraId="40A6A8A9" w14:textId="4B99413D" w:rsidR="00764FB9" w:rsidRPr="00375359" w:rsidRDefault="00F62231" w:rsidP="00764FB9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859-218-0989</w:t>
            </w:r>
          </w:p>
        </w:tc>
      </w:tr>
      <w:tr w:rsidR="00F13E7D" w:rsidRPr="00375359" w14:paraId="623D5EFE" w14:textId="77777777" w:rsidTr="00382CA3">
        <w:tc>
          <w:tcPr>
            <w:tcW w:w="2808" w:type="dxa"/>
            <w:shd w:val="clear" w:color="auto" w:fill="EEECE1"/>
          </w:tcPr>
          <w:p w14:paraId="4578E802" w14:textId="77777777" w:rsidR="00764FB9" w:rsidRPr="00375359" w:rsidRDefault="00764FB9" w:rsidP="00764FB9">
            <w:pPr>
              <w:pStyle w:val="MSUES"/>
              <w:rPr>
                <w:rFonts w:ascii="Calibri" w:hAnsi="Calibri"/>
              </w:rPr>
            </w:pPr>
            <w:r w:rsidRPr="00375359">
              <w:rPr>
                <w:rFonts w:ascii="Calibri" w:hAnsi="Calibri"/>
              </w:rPr>
              <w:t>Secretary</w:t>
            </w:r>
          </w:p>
          <w:p w14:paraId="4A695CE2" w14:textId="77777777" w:rsidR="00764FB9" w:rsidRPr="00375359" w:rsidRDefault="00764FB9" w:rsidP="00764FB9">
            <w:pPr>
              <w:pStyle w:val="MSUES"/>
              <w:rPr>
                <w:rFonts w:ascii="Calibri" w:hAnsi="Calibri"/>
              </w:rPr>
            </w:pPr>
          </w:p>
        </w:tc>
        <w:tc>
          <w:tcPr>
            <w:tcW w:w="3870" w:type="dxa"/>
          </w:tcPr>
          <w:p w14:paraId="471D20DE" w14:textId="7890410B" w:rsidR="00764FB9" w:rsidRPr="00375359" w:rsidRDefault="00F62231" w:rsidP="00764FB9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Maurice Smith, VA</w:t>
            </w:r>
          </w:p>
        </w:tc>
        <w:tc>
          <w:tcPr>
            <w:tcW w:w="2932" w:type="dxa"/>
            <w:shd w:val="clear" w:color="auto" w:fill="EEECE1"/>
          </w:tcPr>
          <w:p w14:paraId="4382CB86" w14:textId="77777777" w:rsidR="00764FB9" w:rsidRPr="00375359" w:rsidRDefault="00764FB9" w:rsidP="00764FB9">
            <w:pPr>
              <w:pStyle w:val="MSUES"/>
              <w:rPr>
                <w:rFonts w:ascii="Calibri" w:hAnsi="Calibri"/>
              </w:rPr>
            </w:pPr>
            <w:r w:rsidRPr="00375359">
              <w:rPr>
                <w:rFonts w:ascii="Calibri" w:hAnsi="Calibri"/>
              </w:rPr>
              <w:t>Date of Submission</w:t>
            </w:r>
          </w:p>
        </w:tc>
        <w:tc>
          <w:tcPr>
            <w:tcW w:w="4268" w:type="dxa"/>
          </w:tcPr>
          <w:p w14:paraId="0BC6BC95" w14:textId="2A2F7D1E" w:rsidR="00764FB9" w:rsidRPr="00375359" w:rsidRDefault="00F62231" w:rsidP="00764FB9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August 21, 2019</w:t>
            </w:r>
          </w:p>
        </w:tc>
      </w:tr>
      <w:tr w:rsidR="00F13E7D" w:rsidRPr="00375359" w14:paraId="1F9739DD" w14:textId="77777777" w:rsidTr="00382CA3">
        <w:tc>
          <w:tcPr>
            <w:tcW w:w="2808" w:type="dxa"/>
            <w:shd w:val="clear" w:color="auto" w:fill="EEECE1"/>
          </w:tcPr>
          <w:p w14:paraId="67721F52" w14:textId="77777777" w:rsidR="00764FB9" w:rsidRDefault="00764FB9" w:rsidP="00024536">
            <w:pPr>
              <w:pStyle w:val="MSUES"/>
              <w:rPr>
                <w:rFonts w:ascii="Calibri" w:hAnsi="Calibri"/>
              </w:rPr>
            </w:pPr>
            <w:r w:rsidRPr="00375359">
              <w:rPr>
                <w:rFonts w:ascii="Calibri" w:hAnsi="Calibri"/>
              </w:rPr>
              <w:t xml:space="preserve">PLC Representative </w:t>
            </w:r>
            <w:r w:rsidR="00024536" w:rsidRPr="00375359">
              <w:rPr>
                <w:rFonts w:ascii="Calibri" w:hAnsi="Calibri"/>
              </w:rPr>
              <w:t>1</w:t>
            </w:r>
            <w:r w:rsidR="00382CA3">
              <w:rPr>
                <w:rFonts w:ascii="Calibri" w:hAnsi="Calibri"/>
              </w:rPr>
              <w:t>862</w:t>
            </w:r>
          </w:p>
          <w:p w14:paraId="20287FF5" w14:textId="77777777" w:rsidR="00382CA3" w:rsidRPr="00375359" w:rsidRDefault="00382CA3" w:rsidP="00024536">
            <w:pPr>
              <w:pStyle w:val="MSUES"/>
              <w:rPr>
                <w:rFonts w:ascii="Calibri" w:hAnsi="Calibri"/>
              </w:rPr>
            </w:pPr>
          </w:p>
        </w:tc>
        <w:tc>
          <w:tcPr>
            <w:tcW w:w="3870" w:type="dxa"/>
          </w:tcPr>
          <w:p w14:paraId="4CC19473" w14:textId="5388C27E" w:rsidR="00764FB9" w:rsidRPr="00CE14BF" w:rsidRDefault="00CE14BF" w:rsidP="00764FB9">
            <w:pPr>
              <w:pStyle w:val="MSUES"/>
              <w:rPr>
                <w:rFonts w:ascii="Calibri" w:hAnsi="Calibri"/>
                <w:i/>
              </w:rPr>
            </w:pPr>
            <w:r>
              <w:rPr>
                <w:rFonts w:ascii="Calibri" w:hAnsi="Calibri"/>
              </w:rPr>
              <w:t xml:space="preserve">Mitzie Downing, NC </w:t>
            </w:r>
            <w:r>
              <w:rPr>
                <w:rFonts w:ascii="Calibri" w:hAnsi="Calibri"/>
                <w:i/>
              </w:rPr>
              <w:t>(ends 2020)</w:t>
            </w:r>
          </w:p>
        </w:tc>
        <w:tc>
          <w:tcPr>
            <w:tcW w:w="2932" w:type="dxa"/>
            <w:shd w:val="clear" w:color="auto" w:fill="EEECE1"/>
          </w:tcPr>
          <w:p w14:paraId="3968CD54" w14:textId="77777777" w:rsidR="00024536" w:rsidRPr="00375359" w:rsidRDefault="00024536" w:rsidP="00382CA3">
            <w:pPr>
              <w:pStyle w:val="MSUES"/>
              <w:rPr>
                <w:rFonts w:ascii="Calibri" w:hAnsi="Calibri"/>
              </w:rPr>
            </w:pPr>
            <w:r w:rsidRPr="00375359">
              <w:rPr>
                <w:rFonts w:ascii="Calibri" w:hAnsi="Calibri"/>
              </w:rPr>
              <w:t xml:space="preserve">PLC Representative </w:t>
            </w:r>
            <w:r w:rsidR="00382CA3">
              <w:rPr>
                <w:rFonts w:ascii="Calibri" w:hAnsi="Calibri"/>
              </w:rPr>
              <w:t>1890</w:t>
            </w:r>
          </w:p>
        </w:tc>
        <w:tc>
          <w:tcPr>
            <w:tcW w:w="4268" w:type="dxa"/>
          </w:tcPr>
          <w:p w14:paraId="0499E949" w14:textId="36823173" w:rsidR="00764FB9" w:rsidRPr="007C1306" w:rsidRDefault="00CE14BF" w:rsidP="00F372E3">
            <w:pPr>
              <w:pStyle w:val="MSUES"/>
              <w:rPr>
                <w:rFonts w:ascii="Calibri" w:hAnsi="Calibri"/>
                <w:i/>
              </w:rPr>
            </w:pPr>
            <w:r>
              <w:rPr>
                <w:rFonts w:ascii="Calibri" w:hAnsi="Calibri"/>
              </w:rPr>
              <w:t>Manola Erby</w:t>
            </w:r>
            <w:r w:rsidR="007C1306">
              <w:rPr>
                <w:rFonts w:ascii="Calibri" w:hAnsi="Calibri"/>
              </w:rPr>
              <w:t xml:space="preserve">, MS </w:t>
            </w:r>
            <w:r w:rsidR="007C1306">
              <w:rPr>
                <w:rFonts w:ascii="Calibri" w:hAnsi="Calibri"/>
                <w:i/>
              </w:rPr>
              <w:t>(ends 202</w:t>
            </w:r>
            <w:r w:rsidR="00F372E3">
              <w:rPr>
                <w:rFonts w:ascii="Calibri" w:hAnsi="Calibri"/>
                <w:i/>
              </w:rPr>
              <w:t>1</w:t>
            </w:r>
            <w:r w:rsidR="007C1306">
              <w:rPr>
                <w:rFonts w:ascii="Calibri" w:hAnsi="Calibri"/>
                <w:i/>
              </w:rPr>
              <w:t>)</w:t>
            </w:r>
          </w:p>
        </w:tc>
      </w:tr>
      <w:tr w:rsidR="00D637BD" w:rsidRPr="00375359" w14:paraId="2F03B9F3" w14:textId="77777777" w:rsidTr="00382CA3">
        <w:tc>
          <w:tcPr>
            <w:tcW w:w="2808" w:type="dxa"/>
            <w:shd w:val="clear" w:color="auto" w:fill="EEECE1"/>
          </w:tcPr>
          <w:p w14:paraId="07938A70" w14:textId="77777777" w:rsidR="00D637BD" w:rsidRPr="00375359" w:rsidRDefault="00D637BD" w:rsidP="00024536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862 Advisor</w:t>
            </w:r>
          </w:p>
        </w:tc>
        <w:tc>
          <w:tcPr>
            <w:tcW w:w="3870" w:type="dxa"/>
          </w:tcPr>
          <w:p w14:paraId="4232922D" w14:textId="296BAC16" w:rsidR="00D637BD" w:rsidRPr="00375359" w:rsidRDefault="007C1306" w:rsidP="00764FB9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Appointed</w:t>
            </w:r>
          </w:p>
        </w:tc>
        <w:tc>
          <w:tcPr>
            <w:tcW w:w="2932" w:type="dxa"/>
            <w:shd w:val="clear" w:color="auto" w:fill="EEECE1"/>
          </w:tcPr>
          <w:p w14:paraId="291E97A0" w14:textId="77777777" w:rsidR="00D637BD" w:rsidRDefault="00D637BD" w:rsidP="00382CA3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890 Advisor</w:t>
            </w:r>
          </w:p>
          <w:p w14:paraId="15AB8F59" w14:textId="77777777" w:rsidR="00D637BD" w:rsidRPr="00375359" w:rsidRDefault="00D637BD" w:rsidP="00382CA3">
            <w:pPr>
              <w:pStyle w:val="MSUES"/>
              <w:rPr>
                <w:rFonts w:ascii="Calibri" w:hAnsi="Calibri"/>
              </w:rPr>
            </w:pPr>
          </w:p>
        </w:tc>
        <w:tc>
          <w:tcPr>
            <w:tcW w:w="4268" w:type="dxa"/>
          </w:tcPr>
          <w:p w14:paraId="71A701FA" w14:textId="6D2D77C0" w:rsidR="00D637BD" w:rsidRPr="00375359" w:rsidRDefault="007C1306" w:rsidP="00764FB9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Appointed</w:t>
            </w:r>
          </w:p>
        </w:tc>
      </w:tr>
    </w:tbl>
    <w:p w14:paraId="3D0168EF" w14:textId="77777777" w:rsidR="00764FB9" w:rsidRPr="00024536" w:rsidRDefault="00764FB9" w:rsidP="00764FB9">
      <w:pPr>
        <w:pStyle w:val="MSUES"/>
        <w:rPr>
          <w:rFonts w:ascii="Calibri" w:hAnsi="Calibri"/>
        </w:rPr>
      </w:pPr>
    </w:p>
    <w:p w14:paraId="7A236180" w14:textId="77777777" w:rsidR="00024536" w:rsidRPr="00D637BD" w:rsidRDefault="00024536" w:rsidP="00024536">
      <w:pPr>
        <w:pStyle w:val="MSUES"/>
        <w:jc w:val="center"/>
        <w:rPr>
          <w:rFonts w:ascii="Calibri" w:hAnsi="Calibri"/>
          <w:b/>
          <w:noProof/>
          <w:color w:val="4A442A"/>
          <w:sz w:val="32"/>
          <w:szCs w:val="32"/>
        </w:rPr>
      </w:pPr>
      <w:r w:rsidRPr="00D637BD">
        <w:rPr>
          <w:rFonts w:ascii="Calibri" w:hAnsi="Calibri"/>
          <w:b/>
          <w:noProof/>
          <w:color w:val="4A442A"/>
          <w:sz w:val="32"/>
          <w:szCs w:val="32"/>
        </w:rPr>
        <w:t>Annual Plan of Work</w:t>
      </w:r>
    </w:p>
    <w:p w14:paraId="3A60730C" w14:textId="77777777" w:rsidR="00024536" w:rsidRPr="00D637BD" w:rsidRDefault="00024536" w:rsidP="00024536">
      <w:pPr>
        <w:pStyle w:val="MSUES"/>
        <w:jc w:val="center"/>
        <w:rPr>
          <w:rFonts w:ascii="Calibri" w:hAnsi="Calibri"/>
          <w:b/>
          <w:noProof/>
          <w:color w:val="4A442A"/>
          <w:sz w:val="32"/>
          <w:szCs w:val="32"/>
        </w:rPr>
      </w:pPr>
      <w:r w:rsidRPr="00D637BD">
        <w:rPr>
          <w:rFonts w:ascii="Calibri" w:hAnsi="Calibri"/>
          <w:b/>
          <w:noProof/>
          <w:color w:val="4A442A"/>
          <w:sz w:val="32"/>
          <w:szCs w:val="32"/>
        </w:rPr>
        <w:t xml:space="preserve">September 1, </w:t>
      </w:r>
      <w:r w:rsidR="00AF3192" w:rsidRPr="00D637BD">
        <w:rPr>
          <w:rFonts w:ascii="Calibri" w:hAnsi="Calibri"/>
          <w:b/>
          <w:color w:val="4A442A"/>
          <w:sz w:val="32"/>
          <w:szCs w:val="32"/>
        </w:rPr>
        <w:t>20</w:t>
      </w:r>
      <w:r w:rsidR="00B125B5">
        <w:rPr>
          <w:rFonts w:ascii="Calibri" w:hAnsi="Calibri"/>
          <w:b/>
          <w:color w:val="4A442A"/>
          <w:sz w:val="32"/>
          <w:szCs w:val="32"/>
        </w:rPr>
        <w:t>19</w:t>
      </w:r>
      <w:r w:rsidRPr="00D637BD">
        <w:rPr>
          <w:rFonts w:ascii="Calibri" w:hAnsi="Calibri"/>
          <w:b/>
          <w:noProof/>
          <w:color w:val="4A442A"/>
          <w:sz w:val="32"/>
          <w:szCs w:val="32"/>
        </w:rPr>
        <w:t xml:space="preserve"> – August 31, </w:t>
      </w:r>
      <w:r w:rsidR="00AF3192" w:rsidRPr="00D637BD">
        <w:rPr>
          <w:rFonts w:ascii="Calibri" w:hAnsi="Calibri"/>
          <w:b/>
          <w:color w:val="4A442A"/>
          <w:sz w:val="32"/>
          <w:szCs w:val="32"/>
        </w:rPr>
        <w:t>20</w:t>
      </w:r>
      <w:r w:rsidR="00B125B5">
        <w:rPr>
          <w:rFonts w:ascii="Calibri" w:hAnsi="Calibri"/>
          <w:b/>
          <w:color w:val="4A442A"/>
          <w:sz w:val="32"/>
          <w:szCs w:val="32"/>
        </w:rPr>
        <w:t>20</w:t>
      </w:r>
    </w:p>
    <w:p w14:paraId="212A5D77" w14:textId="77777777" w:rsidR="00024536" w:rsidRPr="00F13E7D" w:rsidRDefault="00024536" w:rsidP="00764FB9">
      <w:pPr>
        <w:pStyle w:val="MSUES"/>
        <w:rPr>
          <w:noProof/>
          <w:color w:val="4A442A"/>
          <w:sz w:val="36"/>
          <w:szCs w:val="36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126"/>
        <w:gridCol w:w="4195"/>
        <w:gridCol w:w="2411"/>
        <w:gridCol w:w="1413"/>
        <w:gridCol w:w="1705"/>
      </w:tblGrid>
      <w:tr w:rsidR="00F13E7D" w:rsidRPr="00375359" w14:paraId="73F5E5E4" w14:textId="77777777" w:rsidTr="00B70D1A">
        <w:trPr>
          <w:cantSplit/>
          <w:tblHeader/>
        </w:trPr>
        <w:tc>
          <w:tcPr>
            <w:tcW w:w="4126" w:type="dxa"/>
            <w:shd w:val="clear" w:color="auto" w:fill="EEECE1"/>
          </w:tcPr>
          <w:p w14:paraId="71506A5B" w14:textId="77777777" w:rsidR="00024536" w:rsidRPr="00375359" w:rsidRDefault="00024536" w:rsidP="00375359">
            <w:pPr>
              <w:pStyle w:val="MSUES"/>
              <w:jc w:val="center"/>
              <w:rPr>
                <w:rFonts w:ascii="Calibri" w:hAnsi="Calibri"/>
              </w:rPr>
            </w:pPr>
            <w:r w:rsidRPr="00375359">
              <w:rPr>
                <w:rFonts w:ascii="Calibri" w:hAnsi="Calibri"/>
              </w:rPr>
              <w:t>Item to Accomplish</w:t>
            </w:r>
          </w:p>
          <w:p w14:paraId="350D13E1" w14:textId="77777777" w:rsidR="00024536" w:rsidRPr="00375359" w:rsidRDefault="00024536" w:rsidP="00375359">
            <w:pPr>
              <w:pStyle w:val="MSUES"/>
              <w:jc w:val="center"/>
              <w:rPr>
                <w:rFonts w:ascii="Calibri" w:hAnsi="Calibri"/>
              </w:rPr>
            </w:pPr>
            <w:bookmarkStart w:id="0" w:name="_GoBack"/>
            <w:bookmarkEnd w:id="0"/>
          </w:p>
        </w:tc>
        <w:tc>
          <w:tcPr>
            <w:tcW w:w="4195" w:type="dxa"/>
            <w:shd w:val="clear" w:color="auto" w:fill="EEECE1"/>
          </w:tcPr>
          <w:p w14:paraId="51C06B17" w14:textId="77777777" w:rsidR="00024536" w:rsidRPr="00375359" w:rsidRDefault="00024536" w:rsidP="00375359">
            <w:pPr>
              <w:pStyle w:val="MSUES"/>
              <w:jc w:val="center"/>
              <w:rPr>
                <w:rFonts w:ascii="Calibri" w:hAnsi="Calibri"/>
              </w:rPr>
            </w:pPr>
            <w:r w:rsidRPr="00375359">
              <w:rPr>
                <w:rFonts w:ascii="Calibri" w:hAnsi="Calibri"/>
              </w:rPr>
              <w:t>Responsibility</w:t>
            </w:r>
          </w:p>
          <w:p w14:paraId="5DD92EB7" w14:textId="77777777" w:rsidR="00024536" w:rsidRPr="00375359" w:rsidRDefault="00024536" w:rsidP="00375359">
            <w:pPr>
              <w:pStyle w:val="MSUES"/>
              <w:jc w:val="center"/>
              <w:rPr>
                <w:rFonts w:ascii="Calibri" w:hAnsi="Calibri"/>
              </w:rPr>
            </w:pPr>
            <w:r w:rsidRPr="00375359">
              <w:rPr>
                <w:rFonts w:ascii="Calibri" w:hAnsi="Calibri"/>
              </w:rPr>
              <w:t>(Names of people assigned to item)</w:t>
            </w:r>
          </w:p>
        </w:tc>
        <w:tc>
          <w:tcPr>
            <w:tcW w:w="2411" w:type="dxa"/>
            <w:shd w:val="clear" w:color="auto" w:fill="EEECE1"/>
          </w:tcPr>
          <w:p w14:paraId="6FE208C1" w14:textId="77777777" w:rsidR="00024536" w:rsidRPr="00375359" w:rsidRDefault="00024536" w:rsidP="00375359">
            <w:pPr>
              <w:pStyle w:val="MSUES"/>
              <w:jc w:val="center"/>
              <w:rPr>
                <w:rFonts w:ascii="Calibri" w:hAnsi="Calibri"/>
              </w:rPr>
            </w:pPr>
            <w:r w:rsidRPr="00375359">
              <w:rPr>
                <w:rFonts w:ascii="Calibri" w:hAnsi="Calibri"/>
              </w:rPr>
              <w:t>Key Contact</w:t>
            </w:r>
          </w:p>
          <w:p w14:paraId="4D76D1FE" w14:textId="77777777" w:rsidR="00024536" w:rsidRPr="00375359" w:rsidRDefault="00024536" w:rsidP="00375359">
            <w:pPr>
              <w:pStyle w:val="MSUES"/>
              <w:jc w:val="center"/>
              <w:rPr>
                <w:rFonts w:ascii="Calibri" w:hAnsi="Calibri"/>
              </w:rPr>
            </w:pPr>
            <w:r w:rsidRPr="00375359">
              <w:rPr>
                <w:rFonts w:ascii="Calibri" w:hAnsi="Calibri"/>
              </w:rPr>
              <w:t>(Person who will serve as a key contact for item)</w:t>
            </w:r>
          </w:p>
        </w:tc>
        <w:tc>
          <w:tcPr>
            <w:tcW w:w="1413" w:type="dxa"/>
            <w:shd w:val="clear" w:color="auto" w:fill="EEECE1"/>
          </w:tcPr>
          <w:p w14:paraId="6262DD1B" w14:textId="77777777" w:rsidR="00024536" w:rsidRPr="00375359" w:rsidRDefault="00024536" w:rsidP="00375359">
            <w:pPr>
              <w:pStyle w:val="MSUES"/>
              <w:jc w:val="center"/>
              <w:rPr>
                <w:rFonts w:ascii="Calibri" w:hAnsi="Calibri"/>
              </w:rPr>
            </w:pPr>
            <w:r w:rsidRPr="00375359">
              <w:rPr>
                <w:rFonts w:ascii="Calibri" w:hAnsi="Calibri"/>
              </w:rPr>
              <w:t>Goal Date</w:t>
            </w:r>
          </w:p>
          <w:p w14:paraId="05C93ADD" w14:textId="77777777" w:rsidR="00024536" w:rsidRPr="00375359" w:rsidRDefault="00024536" w:rsidP="00375359">
            <w:pPr>
              <w:pStyle w:val="MSUES"/>
              <w:jc w:val="center"/>
              <w:rPr>
                <w:rFonts w:ascii="Calibri" w:hAnsi="Calibri"/>
              </w:rPr>
            </w:pPr>
            <w:r w:rsidRPr="00375359">
              <w:rPr>
                <w:rFonts w:ascii="Calibri" w:hAnsi="Calibri"/>
              </w:rPr>
              <w:t>(Anticipated completion date)</w:t>
            </w:r>
          </w:p>
        </w:tc>
        <w:tc>
          <w:tcPr>
            <w:tcW w:w="1705" w:type="dxa"/>
            <w:shd w:val="clear" w:color="auto" w:fill="EEECE1"/>
          </w:tcPr>
          <w:p w14:paraId="13E3F2E6" w14:textId="77777777" w:rsidR="00024536" w:rsidRPr="00375359" w:rsidRDefault="00024536" w:rsidP="00375359">
            <w:pPr>
              <w:pStyle w:val="MSUES"/>
              <w:jc w:val="center"/>
              <w:rPr>
                <w:rFonts w:ascii="Calibri" w:hAnsi="Calibri"/>
              </w:rPr>
            </w:pPr>
            <w:r w:rsidRPr="00375359">
              <w:rPr>
                <w:rFonts w:ascii="Calibri" w:hAnsi="Calibri"/>
              </w:rPr>
              <w:t xml:space="preserve">Completion Date </w:t>
            </w:r>
          </w:p>
          <w:p w14:paraId="2AEA2764" w14:textId="77777777" w:rsidR="00024536" w:rsidRPr="00375359" w:rsidRDefault="00024536" w:rsidP="00375359">
            <w:pPr>
              <w:pStyle w:val="MSUES"/>
              <w:jc w:val="center"/>
              <w:rPr>
                <w:rFonts w:ascii="Calibri" w:hAnsi="Calibri"/>
              </w:rPr>
            </w:pPr>
            <w:r w:rsidRPr="00375359">
              <w:rPr>
                <w:rFonts w:ascii="Calibri" w:hAnsi="Calibri"/>
              </w:rPr>
              <w:t>(to be filled in when completed)</w:t>
            </w:r>
          </w:p>
        </w:tc>
      </w:tr>
      <w:tr w:rsidR="00F13E7D" w:rsidRPr="00375359" w14:paraId="051B08ED" w14:textId="77777777" w:rsidTr="00FC2C70">
        <w:tc>
          <w:tcPr>
            <w:tcW w:w="4126" w:type="dxa"/>
          </w:tcPr>
          <w:p w14:paraId="45920CE3" w14:textId="6C515BAA" w:rsidR="00024536" w:rsidRPr="00375359" w:rsidRDefault="00DF12CC" w:rsidP="00764FB9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Conduct a Southern Region Teen Leadership Conference</w:t>
            </w:r>
          </w:p>
          <w:p w14:paraId="0F0531B1" w14:textId="77777777" w:rsidR="00024536" w:rsidRPr="00375359" w:rsidRDefault="00024536" w:rsidP="00764FB9">
            <w:pPr>
              <w:pStyle w:val="MSUES"/>
              <w:rPr>
                <w:rFonts w:ascii="Calibri" w:hAnsi="Calibri"/>
              </w:rPr>
            </w:pPr>
          </w:p>
        </w:tc>
        <w:tc>
          <w:tcPr>
            <w:tcW w:w="4195" w:type="dxa"/>
          </w:tcPr>
          <w:p w14:paraId="555002E1" w14:textId="68A1B9DF" w:rsidR="00024536" w:rsidRPr="004C2A0B" w:rsidRDefault="00A30E09" w:rsidP="00764FB9">
            <w:pPr>
              <w:pStyle w:val="MSUES"/>
              <w:rPr>
                <w:rFonts w:ascii="Calibri" w:hAnsi="Calibri"/>
                <w:i/>
              </w:rPr>
            </w:pPr>
            <w:r>
              <w:rPr>
                <w:rFonts w:ascii="Calibri" w:hAnsi="Calibri"/>
              </w:rPr>
              <w:t>J. Crowe, R. Noble, G. Carter, M. Mains</w:t>
            </w:r>
            <w:r w:rsidR="004C2A0B">
              <w:rPr>
                <w:rFonts w:ascii="Calibri" w:hAnsi="Calibri"/>
                <w:i/>
              </w:rPr>
              <w:t xml:space="preserve"> (advisor)</w:t>
            </w:r>
          </w:p>
        </w:tc>
        <w:tc>
          <w:tcPr>
            <w:tcW w:w="2411" w:type="dxa"/>
          </w:tcPr>
          <w:p w14:paraId="798B58B0" w14:textId="6697FF30" w:rsidR="00024536" w:rsidRPr="00375359" w:rsidRDefault="004C2A0B" w:rsidP="00764FB9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J. Crowe</w:t>
            </w:r>
          </w:p>
        </w:tc>
        <w:tc>
          <w:tcPr>
            <w:tcW w:w="1413" w:type="dxa"/>
          </w:tcPr>
          <w:p w14:paraId="71D647CD" w14:textId="3BF25D31" w:rsidR="00024536" w:rsidRPr="00375359" w:rsidRDefault="004C2A0B" w:rsidP="00764FB9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September 2019</w:t>
            </w:r>
          </w:p>
        </w:tc>
        <w:tc>
          <w:tcPr>
            <w:tcW w:w="1705" w:type="dxa"/>
          </w:tcPr>
          <w:p w14:paraId="448D8B05" w14:textId="77777777" w:rsidR="00024536" w:rsidRPr="00375359" w:rsidRDefault="00024536" w:rsidP="00764FB9">
            <w:pPr>
              <w:pStyle w:val="MSUES"/>
              <w:rPr>
                <w:rFonts w:ascii="Calibri" w:hAnsi="Calibri"/>
              </w:rPr>
            </w:pPr>
          </w:p>
        </w:tc>
      </w:tr>
      <w:tr w:rsidR="00F13E7D" w:rsidRPr="00375359" w14:paraId="518CE8A6" w14:textId="77777777" w:rsidTr="00FC2C70">
        <w:tc>
          <w:tcPr>
            <w:tcW w:w="4126" w:type="dxa"/>
          </w:tcPr>
          <w:p w14:paraId="793211DC" w14:textId="5DC53355" w:rsidR="00024536" w:rsidRPr="00375359" w:rsidRDefault="00753109" w:rsidP="00764FB9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Conduct a 2020 Southern Region 4-H Biennial Conference for Specialists</w:t>
            </w:r>
          </w:p>
          <w:p w14:paraId="10E413BE" w14:textId="77777777" w:rsidR="00024536" w:rsidRPr="00375359" w:rsidRDefault="00024536" w:rsidP="00764FB9">
            <w:pPr>
              <w:pStyle w:val="MSUES"/>
              <w:rPr>
                <w:rFonts w:ascii="Calibri" w:hAnsi="Calibri"/>
              </w:rPr>
            </w:pPr>
          </w:p>
        </w:tc>
        <w:tc>
          <w:tcPr>
            <w:tcW w:w="4195" w:type="dxa"/>
          </w:tcPr>
          <w:p w14:paraId="18D62C61" w14:textId="55ACE06A" w:rsidR="00024536" w:rsidRPr="00375359" w:rsidRDefault="00753109" w:rsidP="00764FB9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M. Mains</w:t>
            </w:r>
          </w:p>
        </w:tc>
        <w:tc>
          <w:tcPr>
            <w:tcW w:w="2411" w:type="dxa"/>
          </w:tcPr>
          <w:p w14:paraId="6B713C3C" w14:textId="030195C7" w:rsidR="00024536" w:rsidRPr="00375359" w:rsidRDefault="00753109" w:rsidP="00764FB9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M. Mains</w:t>
            </w:r>
          </w:p>
        </w:tc>
        <w:tc>
          <w:tcPr>
            <w:tcW w:w="1413" w:type="dxa"/>
          </w:tcPr>
          <w:p w14:paraId="7220B012" w14:textId="12C6E6AF" w:rsidR="00024536" w:rsidRPr="00375359" w:rsidRDefault="00753109" w:rsidP="00764FB9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May 2020</w:t>
            </w:r>
          </w:p>
        </w:tc>
        <w:tc>
          <w:tcPr>
            <w:tcW w:w="1705" w:type="dxa"/>
          </w:tcPr>
          <w:p w14:paraId="6B0FA07E" w14:textId="77777777" w:rsidR="00024536" w:rsidRPr="00375359" w:rsidRDefault="00024536" w:rsidP="00764FB9">
            <w:pPr>
              <w:pStyle w:val="MSUES"/>
              <w:rPr>
                <w:rFonts w:ascii="Calibri" w:hAnsi="Calibri"/>
              </w:rPr>
            </w:pPr>
          </w:p>
        </w:tc>
      </w:tr>
      <w:tr w:rsidR="00F13E7D" w:rsidRPr="00375359" w14:paraId="757FED0E" w14:textId="77777777" w:rsidTr="00FC2C70">
        <w:tc>
          <w:tcPr>
            <w:tcW w:w="4126" w:type="dxa"/>
          </w:tcPr>
          <w:p w14:paraId="3A91BCFD" w14:textId="2B2D2BF4" w:rsidR="00024536" w:rsidRPr="00375359" w:rsidRDefault="003D5349" w:rsidP="00764FB9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National Volunteer Conference (Volunteer Conference of Southern States)</w:t>
            </w:r>
          </w:p>
        </w:tc>
        <w:tc>
          <w:tcPr>
            <w:tcW w:w="4195" w:type="dxa"/>
          </w:tcPr>
          <w:p w14:paraId="040C1AD8" w14:textId="4097E769" w:rsidR="00024536" w:rsidRPr="00375359" w:rsidRDefault="00C726A0" w:rsidP="00764FB9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A. Burns, M. Mains</w:t>
            </w:r>
          </w:p>
        </w:tc>
        <w:tc>
          <w:tcPr>
            <w:tcW w:w="2411" w:type="dxa"/>
          </w:tcPr>
          <w:p w14:paraId="5F6E7748" w14:textId="7CD00FC9" w:rsidR="00024536" w:rsidRPr="00375359" w:rsidRDefault="00C726A0" w:rsidP="00764FB9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A. Burns</w:t>
            </w:r>
          </w:p>
        </w:tc>
        <w:tc>
          <w:tcPr>
            <w:tcW w:w="1413" w:type="dxa"/>
          </w:tcPr>
          <w:p w14:paraId="2BE2E272" w14:textId="5BBAEC4B" w:rsidR="00024536" w:rsidRPr="00375359" w:rsidRDefault="00C726A0" w:rsidP="00764FB9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September 2019</w:t>
            </w:r>
          </w:p>
        </w:tc>
        <w:tc>
          <w:tcPr>
            <w:tcW w:w="1705" w:type="dxa"/>
          </w:tcPr>
          <w:p w14:paraId="3A15E85C" w14:textId="77777777" w:rsidR="00024536" w:rsidRPr="00375359" w:rsidRDefault="00024536" w:rsidP="00764FB9">
            <w:pPr>
              <w:pStyle w:val="MSUES"/>
              <w:rPr>
                <w:rFonts w:ascii="Calibri" w:hAnsi="Calibri"/>
              </w:rPr>
            </w:pPr>
          </w:p>
        </w:tc>
      </w:tr>
      <w:tr w:rsidR="00F13E7D" w:rsidRPr="00375359" w14:paraId="5C134CC2" w14:textId="77777777" w:rsidTr="00FC2C70">
        <w:trPr>
          <w:trHeight w:val="350"/>
        </w:trPr>
        <w:tc>
          <w:tcPr>
            <w:tcW w:w="4126" w:type="dxa"/>
          </w:tcPr>
          <w:p w14:paraId="348BA902" w14:textId="7EFBF685" w:rsidR="00024536" w:rsidRPr="00375359" w:rsidRDefault="0032792D" w:rsidP="00764FB9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lastRenderedPageBreak/>
              <w:t>North American International Livestock Exposition in Kentucky</w:t>
            </w:r>
          </w:p>
        </w:tc>
        <w:tc>
          <w:tcPr>
            <w:tcW w:w="4195" w:type="dxa"/>
          </w:tcPr>
          <w:p w14:paraId="6CDF7084" w14:textId="41F7BD1C" w:rsidR="00024536" w:rsidRPr="00375359" w:rsidRDefault="0032792D" w:rsidP="00764FB9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M. Mains</w:t>
            </w:r>
          </w:p>
        </w:tc>
        <w:tc>
          <w:tcPr>
            <w:tcW w:w="2411" w:type="dxa"/>
          </w:tcPr>
          <w:p w14:paraId="52EC5A09" w14:textId="585D89CC" w:rsidR="00024536" w:rsidRPr="00375359" w:rsidRDefault="0032792D" w:rsidP="00764FB9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M. Mains</w:t>
            </w:r>
          </w:p>
        </w:tc>
        <w:tc>
          <w:tcPr>
            <w:tcW w:w="1413" w:type="dxa"/>
          </w:tcPr>
          <w:p w14:paraId="5046DC44" w14:textId="31A72CC2" w:rsidR="00024536" w:rsidRPr="00375359" w:rsidRDefault="0032792D" w:rsidP="00764FB9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November 2019</w:t>
            </w:r>
          </w:p>
        </w:tc>
        <w:tc>
          <w:tcPr>
            <w:tcW w:w="1705" w:type="dxa"/>
          </w:tcPr>
          <w:p w14:paraId="497D041B" w14:textId="77777777" w:rsidR="00024536" w:rsidRPr="00375359" w:rsidRDefault="00024536" w:rsidP="00764FB9">
            <w:pPr>
              <w:pStyle w:val="MSUES"/>
              <w:rPr>
                <w:rFonts w:ascii="Calibri" w:hAnsi="Calibri"/>
              </w:rPr>
            </w:pPr>
          </w:p>
        </w:tc>
      </w:tr>
      <w:tr w:rsidR="00F13E7D" w:rsidRPr="00375359" w14:paraId="6495BAD2" w14:textId="77777777" w:rsidTr="00FC2C70">
        <w:tc>
          <w:tcPr>
            <w:tcW w:w="4126" w:type="dxa"/>
          </w:tcPr>
          <w:p w14:paraId="73C05903" w14:textId="770A7B12" w:rsidR="008D3824" w:rsidRPr="00375359" w:rsidRDefault="0032792D" w:rsidP="00764FB9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Southern Region Horse Show</w:t>
            </w:r>
          </w:p>
        </w:tc>
        <w:tc>
          <w:tcPr>
            <w:tcW w:w="4195" w:type="dxa"/>
          </w:tcPr>
          <w:p w14:paraId="3523C90B" w14:textId="7921B48B" w:rsidR="00024536" w:rsidRPr="00375359" w:rsidRDefault="0032792D" w:rsidP="00764FB9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M. Yoder, </w:t>
            </w:r>
            <w:r w:rsidR="005D5061">
              <w:rPr>
                <w:rFonts w:ascii="Calibri" w:hAnsi="Calibri"/>
              </w:rPr>
              <w:t>M. R. Sartor</w:t>
            </w:r>
          </w:p>
        </w:tc>
        <w:tc>
          <w:tcPr>
            <w:tcW w:w="2411" w:type="dxa"/>
          </w:tcPr>
          <w:p w14:paraId="38E475B3" w14:textId="15822223" w:rsidR="00024536" w:rsidRPr="00375359" w:rsidRDefault="005D5061" w:rsidP="00764FB9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M. Yoder</w:t>
            </w:r>
          </w:p>
        </w:tc>
        <w:tc>
          <w:tcPr>
            <w:tcW w:w="1413" w:type="dxa"/>
          </w:tcPr>
          <w:p w14:paraId="2F84318A" w14:textId="0E7D6A28" w:rsidR="00024536" w:rsidRPr="00375359" w:rsidRDefault="005D5061" w:rsidP="00764FB9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August 2020</w:t>
            </w:r>
          </w:p>
        </w:tc>
        <w:tc>
          <w:tcPr>
            <w:tcW w:w="1705" w:type="dxa"/>
          </w:tcPr>
          <w:p w14:paraId="7D6D48FB" w14:textId="77777777" w:rsidR="00024536" w:rsidRPr="00375359" w:rsidRDefault="00024536" w:rsidP="00764FB9">
            <w:pPr>
              <w:pStyle w:val="MSUES"/>
              <w:rPr>
                <w:rFonts w:ascii="Calibri" w:hAnsi="Calibri"/>
              </w:rPr>
            </w:pPr>
          </w:p>
        </w:tc>
      </w:tr>
      <w:tr w:rsidR="00F13E7D" w:rsidRPr="00375359" w14:paraId="7D2A2DD3" w14:textId="77777777" w:rsidTr="00FC2C70">
        <w:tc>
          <w:tcPr>
            <w:tcW w:w="4126" w:type="dxa"/>
          </w:tcPr>
          <w:p w14:paraId="59410BC3" w14:textId="4578257C" w:rsidR="008D3824" w:rsidRPr="00375359" w:rsidRDefault="005D5061" w:rsidP="00764FB9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National 4-H Food Challenge</w:t>
            </w:r>
          </w:p>
        </w:tc>
        <w:tc>
          <w:tcPr>
            <w:tcW w:w="4195" w:type="dxa"/>
          </w:tcPr>
          <w:p w14:paraId="2F6D15BA" w14:textId="28358F74" w:rsidR="00024536" w:rsidRPr="00375359" w:rsidRDefault="005D5061" w:rsidP="00764FB9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C. Dodd</w:t>
            </w:r>
          </w:p>
        </w:tc>
        <w:tc>
          <w:tcPr>
            <w:tcW w:w="2411" w:type="dxa"/>
          </w:tcPr>
          <w:p w14:paraId="06E74AE7" w14:textId="232AC4B8" w:rsidR="00024536" w:rsidRPr="00375359" w:rsidRDefault="005D5061" w:rsidP="00764FB9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C. Dodd</w:t>
            </w:r>
          </w:p>
        </w:tc>
        <w:tc>
          <w:tcPr>
            <w:tcW w:w="1413" w:type="dxa"/>
          </w:tcPr>
          <w:p w14:paraId="72313A96" w14:textId="6D294D82" w:rsidR="00024536" w:rsidRPr="00375359" w:rsidRDefault="005D5061" w:rsidP="00764FB9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October 2019</w:t>
            </w:r>
          </w:p>
        </w:tc>
        <w:tc>
          <w:tcPr>
            <w:tcW w:w="1705" w:type="dxa"/>
          </w:tcPr>
          <w:p w14:paraId="65A16EF2" w14:textId="77777777" w:rsidR="00024536" w:rsidRPr="00375359" w:rsidRDefault="00024536" w:rsidP="00764FB9">
            <w:pPr>
              <w:pStyle w:val="MSUES"/>
              <w:rPr>
                <w:rFonts w:ascii="Calibri" w:hAnsi="Calibri"/>
              </w:rPr>
            </w:pPr>
          </w:p>
        </w:tc>
      </w:tr>
      <w:tr w:rsidR="00F13E7D" w:rsidRPr="00375359" w14:paraId="6C5E5C2E" w14:textId="77777777" w:rsidTr="00FC2C70">
        <w:tc>
          <w:tcPr>
            <w:tcW w:w="4126" w:type="dxa"/>
          </w:tcPr>
          <w:p w14:paraId="162A7E83" w14:textId="34922852" w:rsidR="00024536" w:rsidRPr="00375359" w:rsidRDefault="005D5061" w:rsidP="00764FB9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Music Education Summit</w:t>
            </w:r>
          </w:p>
        </w:tc>
        <w:tc>
          <w:tcPr>
            <w:tcW w:w="4195" w:type="dxa"/>
          </w:tcPr>
          <w:p w14:paraId="77442CAC" w14:textId="3C08D5C0" w:rsidR="00024536" w:rsidRPr="00375359" w:rsidRDefault="00446717" w:rsidP="00446717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A. Smith</w:t>
            </w:r>
          </w:p>
        </w:tc>
        <w:tc>
          <w:tcPr>
            <w:tcW w:w="2411" w:type="dxa"/>
          </w:tcPr>
          <w:p w14:paraId="0D72AE76" w14:textId="54D7EFB7" w:rsidR="00024536" w:rsidRPr="00375359" w:rsidRDefault="00446717" w:rsidP="00764FB9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A. Smith</w:t>
            </w:r>
          </w:p>
        </w:tc>
        <w:tc>
          <w:tcPr>
            <w:tcW w:w="1413" w:type="dxa"/>
          </w:tcPr>
          <w:p w14:paraId="039B8E9B" w14:textId="6F14181D" w:rsidR="00024536" w:rsidRPr="00375359" w:rsidRDefault="00446717" w:rsidP="00764FB9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July 2020</w:t>
            </w:r>
          </w:p>
        </w:tc>
        <w:tc>
          <w:tcPr>
            <w:tcW w:w="1705" w:type="dxa"/>
          </w:tcPr>
          <w:p w14:paraId="01BA8A75" w14:textId="77777777" w:rsidR="00024536" w:rsidRPr="00375359" w:rsidRDefault="00024536" w:rsidP="00764FB9">
            <w:pPr>
              <w:pStyle w:val="MSUES"/>
              <w:rPr>
                <w:rFonts w:ascii="Calibri" w:hAnsi="Calibri"/>
              </w:rPr>
            </w:pPr>
          </w:p>
        </w:tc>
      </w:tr>
      <w:tr w:rsidR="00F13E7D" w:rsidRPr="00375359" w14:paraId="255F7865" w14:textId="77777777" w:rsidTr="00FC2C70">
        <w:tc>
          <w:tcPr>
            <w:tcW w:w="4126" w:type="dxa"/>
          </w:tcPr>
          <w:p w14:paraId="45F9CFA6" w14:textId="0A7A1F94" w:rsidR="00024536" w:rsidRPr="00375359" w:rsidRDefault="00763BF1" w:rsidP="00764FB9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My PI National Youth Preparedness Initiative</w:t>
            </w:r>
          </w:p>
        </w:tc>
        <w:tc>
          <w:tcPr>
            <w:tcW w:w="4195" w:type="dxa"/>
          </w:tcPr>
          <w:p w14:paraId="1B9FFCE2" w14:textId="00F58F5E" w:rsidR="00024536" w:rsidRPr="00375359" w:rsidRDefault="00763BF1" w:rsidP="00764FB9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R. Akers (MS), M. Gregg, M. Mains</w:t>
            </w:r>
          </w:p>
        </w:tc>
        <w:tc>
          <w:tcPr>
            <w:tcW w:w="2411" w:type="dxa"/>
          </w:tcPr>
          <w:p w14:paraId="63B51AF4" w14:textId="34570B62" w:rsidR="00024536" w:rsidRPr="00375359" w:rsidRDefault="00763BF1" w:rsidP="00764FB9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R. Akers</w:t>
            </w:r>
          </w:p>
        </w:tc>
        <w:tc>
          <w:tcPr>
            <w:tcW w:w="1413" w:type="dxa"/>
          </w:tcPr>
          <w:p w14:paraId="35D7ECF7" w14:textId="0835483E" w:rsidR="00024536" w:rsidRPr="00375359" w:rsidRDefault="00763BF1" w:rsidP="00764FB9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August 2020</w:t>
            </w:r>
          </w:p>
        </w:tc>
        <w:tc>
          <w:tcPr>
            <w:tcW w:w="1705" w:type="dxa"/>
          </w:tcPr>
          <w:p w14:paraId="37AA8FE8" w14:textId="77777777" w:rsidR="00024536" w:rsidRPr="00375359" w:rsidRDefault="00024536" w:rsidP="00764FB9">
            <w:pPr>
              <w:pStyle w:val="MSUES"/>
              <w:rPr>
                <w:rFonts w:ascii="Calibri" w:hAnsi="Calibri"/>
              </w:rPr>
            </w:pPr>
          </w:p>
        </w:tc>
      </w:tr>
      <w:tr w:rsidR="00F13E7D" w:rsidRPr="00375359" w14:paraId="33735DBB" w14:textId="77777777" w:rsidTr="00FC2C70">
        <w:tc>
          <w:tcPr>
            <w:tcW w:w="4126" w:type="dxa"/>
          </w:tcPr>
          <w:p w14:paraId="765DE14B" w14:textId="0A1A1AA7" w:rsidR="00024536" w:rsidRPr="00375359" w:rsidRDefault="001D51CE" w:rsidP="00764FB9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Develop a regional science challenge</w:t>
            </w:r>
          </w:p>
        </w:tc>
        <w:tc>
          <w:tcPr>
            <w:tcW w:w="4195" w:type="dxa"/>
          </w:tcPr>
          <w:p w14:paraId="0A98E64C" w14:textId="2F27D8B2" w:rsidR="00024536" w:rsidRPr="00375359" w:rsidRDefault="001D51CE" w:rsidP="00764FB9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M. Gregg, K. Allen, M. Downing</w:t>
            </w:r>
          </w:p>
        </w:tc>
        <w:tc>
          <w:tcPr>
            <w:tcW w:w="2411" w:type="dxa"/>
          </w:tcPr>
          <w:p w14:paraId="26C7A264" w14:textId="6DC640CE" w:rsidR="00024536" w:rsidRPr="00375359" w:rsidRDefault="001D51CE" w:rsidP="00764FB9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M. Gregg</w:t>
            </w:r>
          </w:p>
        </w:tc>
        <w:tc>
          <w:tcPr>
            <w:tcW w:w="1413" w:type="dxa"/>
          </w:tcPr>
          <w:p w14:paraId="53AD9352" w14:textId="2FB11600" w:rsidR="00024536" w:rsidRPr="00375359" w:rsidRDefault="001D51CE" w:rsidP="00764FB9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August 2020</w:t>
            </w:r>
          </w:p>
        </w:tc>
        <w:tc>
          <w:tcPr>
            <w:tcW w:w="1705" w:type="dxa"/>
          </w:tcPr>
          <w:p w14:paraId="44F98515" w14:textId="77777777" w:rsidR="00024536" w:rsidRPr="00375359" w:rsidRDefault="00024536" w:rsidP="00764FB9">
            <w:pPr>
              <w:pStyle w:val="MSUES"/>
              <w:rPr>
                <w:rFonts w:ascii="Calibri" w:hAnsi="Calibri"/>
              </w:rPr>
            </w:pPr>
          </w:p>
        </w:tc>
      </w:tr>
      <w:tr w:rsidR="00F13E7D" w:rsidRPr="00375359" w14:paraId="129F5D95" w14:textId="77777777" w:rsidTr="00FC2C70">
        <w:tc>
          <w:tcPr>
            <w:tcW w:w="4126" w:type="dxa"/>
          </w:tcPr>
          <w:p w14:paraId="7DFE89BD" w14:textId="267D40C0" w:rsidR="00024536" w:rsidRPr="00375359" w:rsidRDefault="00F21162" w:rsidP="00764FB9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Explore and review the National 4-H Pathways Project</w:t>
            </w:r>
          </w:p>
        </w:tc>
        <w:tc>
          <w:tcPr>
            <w:tcW w:w="4195" w:type="dxa"/>
          </w:tcPr>
          <w:p w14:paraId="28F701FC" w14:textId="58BB2166" w:rsidR="00024536" w:rsidRPr="00375359" w:rsidRDefault="00BE728C" w:rsidP="00764FB9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W. Hughes Jr., T. Franklin, T. Hunt, </w:t>
            </w:r>
            <w:r w:rsidR="0011630A">
              <w:rPr>
                <w:rFonts w:ascii="Calibri" w:hAnsi="Calibri"/>
              </w:rPr>
              <w:t xml:space="preserve">C. Dodd, </w:t>
            </w:r>
            <w:r w:rsidR="00DB70FB">
              <w:rPr>
                <w:rFonts w:ascii="Calibri" w:hAnsi="Calibri"/>
              </w:rPr>
              <w:t>M. Gregg</w:t>
            </w:r>
          </w:p>
        </w:tc>
        <w:tc>
          <w:tcPr>
            <w:tcW w:w="2411" w:type="dxa"/>
          </w:tcPr>
          <w:p w14:paraId="2713F0CC" w14:textId="3BB46440" w:rsidR="00024536" w:rsidRPr="00375359" w:rsidRDefault="00DB70FB" w:rsidP="00764FB9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W. Hughes Jr</w:t>
            </w:r>
          </w:p>
        </w:tc>
        <w:tc>
          <w:tcPr>
            <w:tcW w:w="1413" w:type="dxa"/>
          </w:tcPr>
          <w:p w14:paraId="43098A31" w14:textId="6494B783" w:rsidR="00024536" w:rsidRPr="00375359" w:rsidRDefault="00DB70FB" w:rsidP="00764FB9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August 2020</w:t>
            </w:r>
          </w:p>
        </w:tc>
        <w:tc>
          <w:tcPr>
            <w:tcW w:w="1705" w:type="dxa"/>
          </w:tcPr>
          <w:p w14:paraId="60074999" w14:textId="77777777" w:rsidR="00024536" w:rsidRPr="00375359" w:rsidRDefault="00024536" w:rsidP="00764FB9">
            <w:pPr>
              <w:pStyle w:val="MSUES"/>
              <w:rPr>
                <w:rFonts w:ascii="Calibri" w:hAnsi="Calibri"/>
              </w:rPr>
            </w:pPr>
          </w:p>
        </w:tc>
      </w:tr>
      <w:tr w:rsidR="00F13E7D" w:rsidRPr="00375359" w14:paraId="309C75A8" w14:textId="77777777" w:rsidTr="00FC2C70">
        <w:tc>
          <w:tcPr>
            <w:tcW w:w="4126" w:type="dxa"/>
          </w:tcPr>
          <w:p w14:paraId="06D5DF4B" w14:textId="6C3D38E5" w:rsidR="00BC1BE4" w:rsidRPr="00375359" w:rsidRDefault="00041ADD" w:rsidP="00764FB9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Promote scholarship at the southern regional level.</w:t>
            </w:r>
          </w:p>
          <w:p w14:paraId="55E402A2" w14:textId="77777777" w:rsidR="00BC1BE4" w:rsidRPr="00375359" w:rsidRDefault="00BC1BE4" w:rsidP="00764FB9">
            <w:pPr>
              <w:pStyle w:val="MSUES"/>
              <w:rPr>
                <w:rFonts w:ascii="Calibri" w:hAnsi="Calibri"/>
              </w:rPr>
            </w:pPr>
          </w:p>
        </w:tc>
        <w:tc>
          <w:tcPr>
            <w:tcW w:w="4195" w:type="dxa"/>
          </w:tcPr>
          <w:p w14:paraId="2745D825" w14:textId="6EC01EA7" w:rsidR="00BC1BE4" w:rsidRPr="00375359" w:rsidRDefault="00041ADD" w:rsidP="00041ADD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A. </w:t>
            </w:r>
            <w:proofErr w:type="gramStart"/>
            <w:r>
              <w:rPr>
                <w:rFonts w:ascii="Calibri" w:hAnsi="Calibri"/>
              </w:rPr>
              <w:t>Burns,  J.</w:t>
            </w:r>
            <w:proofErr w:type="gramEnd"/>
            <w:r>
              <w:rPr>
                <w:rFonts w:ascii="Calibri" w:hAnsi="Calibri"/>
              </w:rPr>
              <w:t xml:space="preserve"> Fox </w:t>
            </w:r>
          </w:p>
        </w:tc>
        <w:tc>
          <w:tcPr>
            <w:tcW w:w="2411" w:type="dxa"/>
          </w:tcPr>
          <w:p w14:paraId="3D81CE5F" w14:textId="04BAE31A" w:rsidR="00BC1BE4" w:rsidRPr="00375359" w:rsidRDefault="00041ADD" w:rsidP="00764FB9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A. Burns</w:t>
            </w:r>
          </w:p>
        </w:tc>
        <w:tc>
          <w:tcPr>
            <w:tcW w:w="1413" w:type="dxa"/>
          </w:tcPr>
          <w:p w14:paraId="37D6DE91" w14:textId="663E259D" w:rsidR="00BC1BE4" w:rsidRPr="00375359" w:rsidRDefault="00041ADD" w:rsidP="00764FB9">
            <w:pPr>
              <w:pStyle w:val="MSUES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August 2020</w:t>
            </w:r>
          </w:p>
        </w:tc>
        <w:tc>
          <w:tcPr>
            <w:tcW w:w="1705" w:type="dxa"/>
          </w:tcPr>
          <w:p w14:paraId="4925222A" w14:textId="77777777" w:rsidR="00BC1BE4" w:rsidRPr="00375359" w:rsidRDefault="00BC1BE4" w:rsidP="00764FB9">
            <w:pPr>
              <w:pStyle w:val="MSUES"/>
              <w:rPr>
                <w:rFonts w:ascii="Calibri" w:hAnsi="Calibri"/>
              </w:rPr>
            </w:pPr>
          </w:p>
        </w:tc>
      </w:tr>
    </w:tbl>
    <w:p w14:paraId="7D5A840C" w14:textId="77777777" w:rsidR="00764FB9" w:rsidRDefault="00764FB9" w:rsidP="00764FB9">
      <w:pPr>
        <w:pStyle w:val="MSUES"/>
        <w:rPr>
          <w:rFonts w:ascii="Calibri" w:hAnsi="Calibri"/>
        </w:rPr>
      </w:pPr>
    </w:p>
    <w:p w14:paraId="1488AE48" w14:textId="20B71855" w:rsidR="00ED6B9C" w:rsidRDefault="00ED6B9C" w:rsidP="00764FB9">
      <w:pPr>
        <w:pStyle w:val="MSUES"/>
        <w:rPr>
          <w:rFonts w:ascii="Calibri" w:hAnsi="Calibri"/>
        </w:rPr>
      </w:pPr>
      <w:r>
        <w:rPr>
          <w:rFonts w:ascii="Calibri" w:hAnsi="Calibri"/>
        </w:rPr>
        <w:t>Quarterly Conference Call Schedule: (Dates/Times – Please indicate time zone)</w:t>
      </w:r>
    </w:p>
    <w:p w14:paraId="78AF9366" w14:textId="5BC8E219" w:rsidR="00947EA1" w:rsidRPr="00D97618" w:rsidRDefault="00947EA1" w:rsidP="00947EA1">
      <w:pPr>
        <w:spacing w:after="0" w:line="240" w:lineRule="auto"/>
        <w:rPr>
          <w:rFonts w:ascii="Arial" w:hAnsi="Arial" w:cs="Arial"/>
        </w:rPr>
      </w:pPr>
      <w:r w:rsidRPr="00D97618">
        <w:rPr>
          <w:rFonts w:ascii="Arial" w:hAnsi="Arial" w:cs="Arial"/>
        </w:rPr>
        <w:t xml:space="preserve">Meetings are scheduled for </w:t>
      </w:r>
      <w:r>
        <w:rPr>
          <w:rFonts w:ascii="Arial" w:hAnsi="Arial" w:cs="Arial"/>
        </w:rPr>
        <w:t>9</w:t>
      </w:r>
      <w:r w:rsidRPr="00D97618">
        <w:rPr>
          <w:rFonts w:ascii="Arial" w:hAnsi="Arial" w:cs="Arial"/>
        </w:rPr>
        <w:t xml:space="preserve">:30 a.m. (CT) and </w:t>
      </w:r>
      <w:r>
        <w:rPr>
          <w:rFonts w:ascii="Arial" w:hAnsi="Arial" w:cs="Arial"/>
        </w:rPr>
        <w:t>10</w:t>
      </w:r>
      <w:r w:rsidRPr="00D97618">
        <w:rPr>
          <w:rFonts w:ascii="Arial" w:hAnsi="Arial" w:cs="Arial"/>
        </w:rPr>
        <w:t>:30 a.m. (ET).  You can join the conference call with the following information:  605-468-8029; participant code:  572585#</w:t>
      </w:r>
    </w:p>
    <w:p w14:paraId="4BB4007C" w14:textId="55E4DFBE" w:rsidR="00ED6B9C" w:rsidRDefault="00ED6B9C" w:rsidP="00764FB9">
      <w:pPr>
        <w:pStyle w:val="MSUES"/>
        <w:rPr>
          <w:rFonts w:ascii="Calibri" w:hAnsi="Calibri"/>
        </w:rPr>
      </w:pPr>
    </w:p>
    <w:p w14:paraId="292205CC" w14:textId="77777777" w:rsidR="00D058A4" w:rsidRPr="00D058A4" w:rsidRDefault="00D058A4" w:rsidP="00D058A4">
      <w:pPr>
        <w:pStyle w:val="MSUES"/>
        <w:rPr>
          <w:rFonts w:ascii="Calibri" w:hAnsi="Calibri"/>
        </w:rPr>
      </w:pPr>
      <w:r w:rsidRPr="00D058A4">
        <w:rPr>
          <w:rFonts w:ascii="Calibri" w:hAnsi="Calibri"/>
        </w:rPr>
        <w:t>September 10, 2019</w:t>
      </w:r>
    </w:p>
    <w:p w14:paraId="19451A2F" w14:textId="77777777" w:rsidR="00D058A4" w:rsidRPr="00D058A4" w:rsidRDefault="00D058A4" w:rsidP="00D058A4">
      <w:pPr>
        <w:pStyle w:val="MSUES"/>
        <w:rPr>
          <w:rFonts w:ascii="Calibri" w:hAnsi="Calibri"/>
        </w:rPr>
      </w:pPr>
      <w:r w:rsidRPr="00D058A4">
        <w:rPr>
          <w:rFonts w:ascii="Calibri" w:hAnsi="Calibri"/>
        </w:rPr>
        <w:t>November 12, 2019</w:t>
      </w:r>
    </w:p>
    <w:p w14:paraId="0B0A43F6" w14:textId="77777777" w:rsidR="00D058A4" w:rsidRPr="00D058A4" w:rsidRDefault="00D058A4" w:rsidP="00D058A4">
      <w:pPr>
        <w:pStyle w:val="MSUES"/>
        <w:rPr>
          <w:rFonts w:ascii="Calibri" w:hAnsi="Calibri"/>
        </w:rPr>
      </w:pPr>
      <w:r w:rsidRPr="00D058A4">
        <w:rPr>
          <w:rFonts w:ascii="Calibri" w:hAnsi="Calibri"/>
        </w:rPr>
        <w:t>January 14, 2020</w:t>
      </w:r>
    </w:p>
    <w:p w14:paraId="23DDE167" w14:textId="596501B4" w:rsidR="00D058A4" w:rsidRPr="00D058A4" w:rsidRDefault="00D058A4" w:rsidP="00D058A4">
      <w:pPr>
        <w:pStyle w:val="MSUES"/>
        <w:rPr>
          <w:rFonts w:ascii="Calibri" w:hAnsi="Calibri"/>
          <w:i/>
        </w:rPr>
      </w:pPr>
      <w:r w:rsidRPr="00D058A4">
        <w:rPr>
          <w:rFonts w:ascii="Calibri" w:hAnsi="Calibri"/>
        </w:rPr>
        <w:t xml:space="preserve">February </w:t>
      </w:r>
      <w:proofErr w:type="gramStart"/>
      <w:r w:rsidRPr="00D058A4">
        <w:rPr>
          <w:rFonts w:ascii="Calibri" w:hAnsi="Calibri"/>
        </w:rPr>
        <w:t xml:space="preserve">2020 </w:t>
      </w:r>
      <w:r>
        <w:rPr>
          <w:rFonts w:ascii="Calibri" w:hAnsi="Calibri"/>
        </w:rPr>
        <w:t xml:space="preserve"> </w:t>
      </w:r>
      <w:r>
        <w:rPr>
          <w:rFonts w:ascii="Calibri" w:hAnsi="Calibri"/>
          <w:i/>
        </w:rPr>
        <w:t>(</w:t>
      </w:r>
      <w:proofErr w:type="gramEnd"/>
      <w:r>
        <w:rPr>
          <w:rFonts w:ascii="Calibri" w:hAnsi="Calibri"/>
          <w:i/>
        </w:rPr>
        <w:t>face to face at national meeting if needed)</w:t>
      </w:r>
    </w:p>
    <w:p w14:paraId="121CE644" w14:textId="77777777" w:rsidR="00D058A4" w:rsidRPr="00D058A4" w:rsidRDefault="00D058A4" w:rsidP="00D058A4">
      <w:pPr>
        <w:pStyle w:val="MSUES"/>
        <w:rPr>
          <w:rFonts w:ascii="Calibri" w:hAnsi="Calibri"/>
        </w:rPr>
      </w:pPr>
      <w:r w:rsidRPr="00D058A4">
        <w:rPr>
          <w:rFonts w:ascii="Calibri" w:hAnsi="Calibri"/>
        </w:rPr>
        <w:t>May 12, 2020</w:t>
      </w:r>
    </w:p>
    <w:p w14:paraId="1D606F22" w14:textId="08014A75" w:rsidR="00375359" w:rsidRDefault="00D058A4" w:rsidP="00764FB9">
      <w:pPr>
        <w:pStyle w:val="MSUES"/>
        <w:rPr>
          <w:rFonts w:ascii="Calibri" w:hAnsi="Calibri"/>
        </w:rPr>
      </w:pPr>
      <w:r w:rsidRPr="00D058A4">
        <w:rPr>
          <w:rFonts w:ascii="Calibri" w:hAnsi="Calibri"/>
        </w:rPr>
        <w:t>July 14, 2020</w:t>
      </w:r>
    </w:p>
    <w:sectPr w:rsidR="00375359" w:rsidSect="00375359">
      <w:pgSz w:w="15840" w:h="12240" w:orient="landscape"/>
      <w:pgMar w:top="720" w:right="900" w:bottom="72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C27FE8" w14:textId="77777777" w:rsidR="00900744" w:rsidRPr="00723535" w:rsidRDefault="00900744" w:rsidP="00723535">
      <w:pPr>
        <w:pStyle w:val="MSUES"/>
        <w:rPr>
          <w:rFonts w:ascii="Calibri" w:hAnsi="Calibri"/>
          <w:sz w:val="22"/>
        </w:rPr>
      </w:pPr>
      <w:r>
        <w:separator/>
      </w:r>
    </w:p>
  </w:endnote>
  <w:endnote w:type="continuationSeparator" w:id="0">
    <w:p w14:paraId="74983070" w14:textId="77777777" w:rsidR="00900744" w:rsidRPr="00723535" w:rsidRDefault="00900744" w:rsidP="00723535">
      <w:pPr>
        <w:pStyle w:val="MSUES"/>
        <w:rPr>
          <w:rFonts w:ascii="Calibri" w:hAnsi="Calibri"/>
          <w:sz w:val="22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B38FC3" w14:textId="77777777" w:rsidR="00900744" w:rsidRPr="00723535" w:rsidRDefault="00900744" w:rsidP="00723535">
      <w:pPr>
        <w:pStyle w:val="MSUES"/>
        <w:rPr>
          <w:rFonts w:ascii="Calibri" w:hAnsi="Calibri"/>
          <w:sz w:val="22"/>
        </w:rPr>
      </w:pPr>
      <w:r>
        <w:separator/>
      </w:r>
    </w:p>
  </w:footnote>
  <w:footnote w:type="continuationSeparator" w:id="0">
    <w:p w14:paraId="7A19D0D6" w14:textId="77777777" w:rsidR="00900744" w:rsidRPr="00723535" w:rsidRDefault="00900744" w:rsidP="00723535">
      <w:pPr>
        <w:pStyle w:val="MSUES"/>
        <w:rPr>
          <w:rFonts w:ascii="Calibri" w:hAnsi="Calibri"/>
          <w:sz w:val="22"/>
        </w:rPr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7B6AA2"/>
    <w:multiLevelType w:val="hybridMultilevel"/>
    <w:tmpl w:val="249CE4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C43D57"/>
    <w:multiLevelType w:val="hybridMultilevel"/>
    <w:tmpl w:val="C772013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2C4DCA"/>
    <w:multiLevelType w:val="hybridMultilevel"/>
    <w:tmpl w:val="41909A2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K0MDQws7QwNTQ1NjFX0lEKTi0uzszPAykwrAUA17jxHSwAAAA="/>
  </w:docVars>
  <w:rsids>
    <w:rsidRoot w:val="00764FB9"/>
    <w:rsid w:val="00024536"/>
    <w:rsid w:val="00041ADD"/>
    <w:rsid w:val="000559CC"/>
    <w:rsid w:val="000576E6"/>
    <w:rsid w:val="000578EC"/>
    <w:rsid w:val="000B5F63"/>
    <w:rsid w:val="0011630A"/>
    <w:rsid w:val="00122B29"/>
    <w:rsid w:val="00140695"/>
    <w:rsid w:val="001D51CE"/>
    <w:rsid w:val="00270FAB"/>
    <w:rsid w:val="002C453C"/>
    <w:rsid w:val="00326AD0"/>
    <w:rsid w:val="0032792D"/>
    <w:rsid w:val="00375359"/>
    <w:rsid w:val="00382CA3"/>
    <w:rsid w:val="003B499C"/>
    <w:rsid w:val="003D5349"/>
    <w:rsid w:val="003F2D58"/>
    <w:rsid w:val="0041332B"/>
    <w:rsid w:val="00446717"/>
    <w:rsid w:val="0047697A"/>
    <w:rsid w:val="004C2A0B"/>
    <w:rsid w:val="004F4C11"/>
    <w:rsid w:val="005969D5"/>
    <w:rsid w:val="005A340F"/>
    <w:rsid w:val="005D5061"/>
    <w:rsid w:val="005E3B46"/>
    <w:rsid w:val="005F1440"/>
    <w:rsid w:val="00662351"/>
    <w:rsid w:val="00664FA3"/>
    <w:rsid w:val="00665680"/>
    <w:rsid w:val="00675982"/>
    <w:rsid w:val="00681299"/>
    <w:rsid w:val="006B7BBF"/>
    <w:rsid w:val="00723535"/>
    <w:rsid w:val="00725AAD"/>
    <w:rsid w:val="00753109"/>
    <w:rsid w:val="007567E5"/>
    <w:rsid w:val="00762F06"/>
    <w:rsid w:val="00763BF1"/>
    <w:rsid w:val="00764FB9"/>
    <w:rsid w:val="007A13EE"/>
    <w:rsid w:val="007C1306"/>
    <w:rsid w:val="007E425C"/>
    <w:rsid w:val="00835513"/>
    <w:rsid w:val="0084232E"/>
    <w:rsid w:val="0085042B"/>
    <w:rsid w:val="00883676"/>
    <w:rsid w:val="008D3824"/>
    <w:rsid w:val="00900744"/>
    <w:rsid w:val="00931F3F"/>
    <w:rsid w:val="00947EA1"/>
    <w:rsid w:val="00A30E09"/>
    <w:rsid w:val="00A63174"/>
    <w:rsid w:val="00A8450A"/>
    <w:rsid w:val="00AF3192"/>
    <w:rsid w:val="00B125B5"/>
    <w:rsid w:val="00B21474"/>
    <w:rsid w:val="00B70D1A"/>
    <w:rsid w:val="00B76C23"/>
    <w:rsid w:val="00B80A1F"/>
    <w:rsid w:val="00BA59A0"/>
    <w:rsid w:val="00BA5DBB"/>
    <w:rsid w:val="00BC1BE4"/>
    <w:rsid w:val="00BE1ADC"/>
    <w:rsid w:val="00BE728C"/>
    <w:rsid w:val="00C164F7"/>
    <w:rsid w:val="00C345BA"/>
    <w:rsid w:val="00C726A0"/>
    <w:rsid w:val="00C80FBF"/>
    <w:rsid w:val="00CB750D"/>
    <w:rsid w:val="00CD57AA"/>
    <w:rsid w:val="00CE14BF"/>
    <w:rsid w:val="00D058A4"/>
    <w:rsid w:val="00D50CD9"/>
    <w:rsid w:val="00D637BD"/>
    <w:rsid w:val="00D65AD6"/>
    <w:rsid w:val="00DA1F99"/>
    <w:rsid w:val="00DB70FB"/>
    <w:rsid w:val="00DD3B36"/>
    <w:rsid w:val="00DF12CC"/>
    <w:rsid w:val="00E06595"/>
    <w:rsid w:val="00E2019C"/>
    <w:rsid w:val="00E54A88"/>
    <w:rsid w:val="00E55F93"/>
    <w:rsid w:val="00E7133F"/>
    <w:rsid w:val="00ED6B9C"/>
    <w:rsid w:val="00EF5338"/>
    <w:rsid w:val="00F13E7D"/>
    <w:rsid w:val="00F21162"/>
    <w:rsid w:val="00F33BE1"/>
    <w:rsid w:val="00F372E3"/>
    <w:rsid w:val="00F602EC"/>
    <w:rsid w:val="00F60E54"/>
    <w:rsid w:val="00F62231"/>
    <w:rsid w:val="00F86B8F"/>
    <w:rsid w:val="00FA2486"/>
    <w:rsid w:val="00FC2C70"/>
    <w:rsid w:val="00FE2D16"/>
    <w:rsid w:val="00FF00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DC0FA3"/>
  <w15:chartTrackingRefBased/>
  <w15:docId w15:val="{2235D902-424C-4422-8E35-7277F9A587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F4C11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UES">
    <w:name w:val="MSUES"/>
    <w:basedOn w:val="NoSpacing"/>
    <w:qFormat/>
    <w:rsid w:val="00EF5338"/>
    <w:rPr>
      <w:rFonts w:ascii="Times New Roman" w:hAnsi="Times New Roman"/>
      <w:sz w:val="24"/>
    </w:rPr>
  </w:style>
  <w:style w:type="paragraph" w:styleId="NoSpacing">
    <w:name w:val="No Spacing"/>
    <w:uiPriority w:val="1"/>
    <w:qFormat/>
    <w:rsid w:val="00EF5338"/>
    <w:rPr>
      <w:sz w:val="22"/>
      <w:szCs w:val="22"/>
    </w:rPr>
  </w:style>
  <w:style w:type="table" w:styleId="TableGrid">
    <w:name w:val="Table Grid"/>
    <w:basedOn w:val="TableNormal"/>
    <w:uiPriority w:val="59"/>
    <w:rsid w:val="00764FB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82CA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82CA3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723535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semiHidden/>
    <w:unhideWhenUsed/>
    <w:rsid w:val="00723535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semiHidden/>
    <w:rsid w:val="00723535"/>
    <w:rPr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unhideWhenUsed/>
    <w:rsid w:val="00723535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semiHidden/>
    <w:rsid w:val="00723535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emf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5BC5E593688454A86062925C63F0BBE" ma:contentTypeVersion="13" ma:contentTypeDescription="Create a new document." ma:contentTypeScope="" ma:versionID="9aaf7204d249280a0643aa046ca0e720">
  <xsd:schema xmlns:xsd="http://www.w3.org/2001/XMLSchema" xmlns:xs="http://www.w3.org/2001/XMLSchema" xmlns:p="http://schemas.microsoft.com/office/2006/metadata/properties" xmlns:ns3="a67eca59-aba2-4b6f-b76f-7b19b89a5da8" xmlns:ns4="20c8ea00-ba3a-4a47-bf2a-386189f13c4f" targetNamespace="http://schemas.microsoft.com/office/2006/metadata/properties" ma:root="true" ma:fieldsID="d9c2202c7701cde91a57283cd09cc078" ns3:_="" ns4:_="">
    <xsd:import namespace="a67eca59-aba2-4b6f-b76f-7b19b89a5da8"/>
    <xsd:import namespace="20c8ea00-ba3a-4a47-bf2a-386189f13c4f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EventHashCode" minOccurs="0"/>
                <xsd:element ref="ns4:MediaServiceGenerationTime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7eca59-aba2-4b6f-b76f-7b19b89a5da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c8ea00-ba3a-4a47-bf2a-386189f13c4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573A1A8-E34D-48B4-BD28-E32349165F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7eca59-aba2-4b6f-b76f-7b19b89a5da8"/>
    <ds:schemaRef ds:uri="20c8ea00-ba3a-4a47-bf2a-386189f13c4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1E47244-F176-46EC-95A8-D2E6A5B57AE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0BABDEB-E6F8-4FF0-8003-0A634B33542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2</Pages>
  <Words>334</Words>
  <Characters>190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ssissippi State University</Company>
  <LinksUpToDate>false</LinksUpToDate>
  <CharactersWithSpaces>2237</CharactersWithSpaces>
  <SharedDoc>false</SharedDoc>
  <HLinks>
    <vt:vector size="12" baseType="variant">
      <vt:variant>
        <vt:i4>3801157</vt:i4>
      </vt:variant>
      <vt:variant>
        <vt:i4>3</vt:i4>
      </vt:variant>
      <vt:variant>
        <vt:i4>0</vt:i4>
      </vt:variant>
      <vt:variant>
        <vt:i4>5</vt:i4>
      </vt:variant>
      <vt:variant>
        <vt:lpwstr>mailto:russ.garner@msstate.edu</vt:lpwstr>
      </vt:variant>
      <vt:variant>
        <vt:lpwstr/>
      </vt:variant>
      <vt:variant>
        <vt:i4>3801157</vt:i4>
      </vt:variant>
      <vt:variant>
        <vt:i4>0</vt:i4>
      </vt:variant>
      <vt:variant>
        <vt:i4>0</vt:i4>
      </vt:variant>
      <vt:variant>
        <vt:i4>5</vt:i4>
      </vt:variant>
      <vt:variant>
        <vt:lpwstr>mailto:russ.garner@msstate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xtension Service</dc:creator>
  <cp:keywords/>
  <cp:lastModifiedBy>Garner, Russ</cp:lastModifiedBy>
  <cp:revision>8</cp:revision>
  <cp:lastPrinted>2014-03-20T18:55:00Z</cp:lastPrinted>
  <dcterms:created xsi:type="dcterms:W3CDTF">2019-08-21T15:16:00Z</dcterms:created>
  <dcterms:modified xsi:type="dcterms:W3CDTF">2019-08-26T2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BC5E593688454A86062925C63F0BBE</vt:lpwstr>
  </property>
</Properties>
</file>